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947513" w14:textId="60F3A64D" w:rsidR="005F6361" w:rsidRDefault="00194695" w:rsidP="005F6361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1B907FAF" wp14:editId="1602573A">
            <wp:simplePos x="0" y="0"/>
            <wp:positionH relativeFrom="column">
              <wp:posOffset>114300</wp:posOffset>
            </wp:positionH>
            <wp:positionV relativeFrom="paragraph">
              <wp:posOffset>-266700</wp:posOffset>
            </wp:positionV>
            <wp:extent cx="990600" cy="847725"/>
            <wp:effectExtent l="0" t="0" r="0" b="0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4AD6D17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09pt;margin-top:-12.75pt;width:185.45pt;height:46.85pt;z-index:251660288;visibility:visible;mso-wrap-style:square;mso-width-percent:400;mso-wrap-distance-left:9pt;mso-wrap-distance-top:3.6pt;mso-wrap-distance-right:9pt;mso-wrap-distance-bottom:3.6pt;mso-position-horizontal-relative:text;mso-position-vertical-relative:text;mso-width-percent:4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>
              <w:txbxContent>
                <w:p w14:paraId="2E2E8F2F" w14:textId="77777777" w:rsidR="005F6361" w:rsidRDefault="005F6361" w:rsidP="005F6361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Date :</w:t>
                  </w:r>
                </w:p>
                <w:p w14:paraId="4B37C674" w14:textId="2C2F839F" w:rsidR="005F6361" w:rsidRPr="00F90835" w:rsidRDefault="005F6361" w:rsidP="005F6361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Registration No</w:t>
                  </w:r>
                  <w:r w:rsidR="00C9594D">
                    <w:rPr>
                      <w:lang w:val="en-IN"/>
                    </w:rPr>
                    <w:t>:</w:t>
                  </w:r>
                  <w:r>
                    <w:rPr>
                      <w:lang w:val="en-IN"/>
                    </w:rPr>
                    <w:t xml:space="preserve"> </w:t>
                  </w:r>
                </w:p>
              </w:txbxContent>
            </v:textbox>
            <w10:wrap type="square"/>
          </v:shape>
        </w:pict>
      </w:r>
    </w:p>
    <w:p w14:paraId="5C5C43ED" w14:textId="77777777" w:rsidR="005F6361" w:rsidRDefault="005F6361" w:rsidP="005F6361">
      <w:pPr>
        <w:spacing w:after="0"/>
        <w:jc w:val="center"/>
      </w:pPr>
    </w:p>
    <w:p w14:paraId="4897CB70" w14:textId="77777777" w:rsidR="005F6361" w:rsidRDefault="005F6361" w:rsidP="005F6361">
      <w:pPr>
        <w:spacing w:after="0"/>
        <w:jc w:val="center"/>
      </w:pPr>
    </w:p>
    <w:p w14:paraId="51FD9B76" w14:textId="77777777" w:rsidR="00194695" w:rsidRDefault="00194695" w:rsidP="005F636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02645A1D" w14:textId="77777777" w:rsidR="005F6361" w:rsidRPr="00F90835" w:rsidRDefault="005F6361" w:rsidP="005F636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5EE1B684" w14:textId="77777777" w:rsidR="005F6361" w:rsidRPr="00F90835" w:rsidRDefault="005F6361" w:rsidP="005F636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B.A. HISTORY - III SEMESTER</w:t>
      </w:r>
    </w:p>
    <w:p w14:paraId="1423D7B3" w14:textId="408129B0" w:rsidR="005F6361" w:rsidRDefault="005F6361" w:rsidP="005F6361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8528F9">
        <w:rPr>
          <w:rFonts w:ascii="Arial" w:hAnsi="Arial" w:cs="Arial"/>
          <w:sz w:val="24"/>
          <w:szCs w:val="24"/>
        </w:rPr>
        <w:t xml:space="preserve">SEMESTER EXAMINATION: </w:t>
      </w:r>
      <w:r>
        <w:rPr>
          <w:rFonts w:ascii="Arial" w:hAnsi="Arial" w:cs="Arial"/>
          <w:sz w:val="24"/>
          <w:szCs w:val="24"/>
        </w:rPr>
        <w:t>OCTOBER 202</w:t>
      </w:r>
      <w:r w:rsidR="008145C9">
        <w:rPr>
          <w:rFonts w:ascii="Arial" w:hAnsi="Arial" w:cs="Arial"/>
          <w:sz w:val="24"/>
          <w:szCs w:val="24"/>
        </w:rPr>
        <w:t>1</w:t>
      </w:r>
    </w:p>
    <w:p w14:paraId="3E16AE2B" w14:textId="63690022" w:rsidR="005F6361" w:rsidRPr="008528F9" w:rsidRDefault="005F6361" w:rsidP="005F6361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528F9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Examination conducted in January-March 202</w:t>
      </w:r>
      <w:r w:rsidR="008145C9">
        <w:rPr>
          <w:rFonts w:ascii="Arial" w:hAnsi="Arial" w:cs="Arial"/>
          <w:sz w:val="20"/>
          <w:szCs w:val="20"/>
        </w:rPr>
        <w:t>2</w:t>
      </w:r>
      <w:r w:rsidRPr="008528F9">
        <w:rPr>
          <w:rFonts w:ascii="Arial" w:hAnsi="Arial" w:cs="Arial"/>
          <w:sz w:val="20"/>
          <w:szCs w:val="20"/>
        </w:rPr>
        <w:t>)</w:t>
      </w:r>
    </w:p>
    <w:p w14:paraId="07246DAF" w14:textId="77777777" w:rsidR="005F6361" w:rsidRDefault="005F6361" w:rsidP="005F6361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</w:t>
      </w:r>
    </w:p>
    <w:p w14:paraId="12D6E8E4" w14:textId="025543CE" w:rsidR="006B19B5" w:rsidRPr="00A21AB4" w:rsidRDefault="006B19B5" w:rsidP="006B19B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6"/>
          <w:szCs w:val="26"/>
          <w:u w:val="single"/>
        </w:rPr>
      </w:pPr>
      <w:bookmarkStart w:id="0" w:name="_GoBack"/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HS </w:t>
      </w:r>
      <w:r w:rsidR="00DC4B60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3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1</w:t>
      </w:r>
      <w:r w:rsidRPr="006B19B5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8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 : </w:t>
      </w:r>
      <w:r w:rsidR="00194695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Karnataka - Culture and Economy</w:t>
      </w:r>
      <w:bookmarkEnd w:id="0"/>
    </w:p>
    <w:p w14:paraId="59B126D4" w14:textId="77777777" w:rsidR="00A21AB4" w:rsidRPr="00A21AB4" w:rsidRDefault="00A21AB4" w:rsidP="00A21AB4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r w:rsidRPr="00A21AB4">
        <w:rPr>
          <w:rFonts w:ascii="Arial" w:hAnsi="Arial" w:cs="Arial"/>
          <w:b/>
          <w:bCs/>
          <w:caps/>
          <w:szCs w:val="24"/>
        </w:rPr>
        <w:t>time</w:t>
      </w:r>
      <w:r w:rsidRPr="00A21AB4">
        <w:rPr>
          <w:rFonts w:ascii="Arial" w:hAnsi="Arial" w:cs="Arial"/>
          <w:b/>
          <w:bCs/>
          <w:szCs w:val="24"/>
        </w:rPr>
        <w:t xml:space="preserve"> : </w:t>
      </w:r>
      <w:r w:rsidRPr="00A21AB4">
        <w:rPr>
          <w:rFonts w:ascii="Times New Roman" w:hAnsi="Times New Roman" w:cs="Times New Roman"/>
          <w:szCs w:val="24"/>
        </w:rPr>
        <w:t>2½ hrs.</w:t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  <w:t xml:space="preserve">        Max. Marks</w:t>
      </w:r>
      <w:r w:rsidRPr="00A21AB4">
        <w:rPr>
          <w:rFonts w:ascii="Arial" w:hAnsi="Arial" w:cs="Arial"/>
          <w:b/>
          <w:bCs/>
          <w:szCs w:val="24"/>
        </w:rPr>
        <w:t xml:space="preserve"> : 70</w:t>
      </w:r>
    </w:p>
    <w:p w14:paraId="7C2B6F19" w14:textId="77777777" w:rsidR="00A21AB4" w:rsidRPr="00954877" w:rsidRDefault="00A21AB4" w:rsidP="00A21AB4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>This question paper has 1 printed page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SECTION -  A</w:t>
      </w:r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77777777" w:rsidR="00A21AB4" w:rsidRPr="00A21AB4" w:rsidRDefault="00A21AB4" w:rsidP="006B19B5">
      <w:pPr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946A23">
        <w:rPr>
          <w:rFonts w:cs="Arial"/>
          <w:b/>
          <w:bCs/>
          <w:color w:val="000000"/>
          <w:sz w:val="24"/>
          <w:szCs w:val="24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s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504D878F" w14:textId="0279E012" w:rsidR="00A21AB4" w:rsidRPr="00042A01" w:rsidRDefault="00A21AB4" w:rsidP="006B19B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042A01">
        <w:rPr>
          <w:rFonts w:cs="Arial"/>
          <w:color w:val="000000"/>
        </w:rPr>
        <w:t>1.</w:t>
      </w:r>
      <w:r w:rsidRPr="00042A01">
        <w:rPr>
          <w:rFonts w:cs="Arial"/>
          <w:color w:val="000000"/>
        </w:rPr>
        <w:tab/>
      </w:r>
      <w:r w:rsidR="00C5036D" w:rsidRPr="00042A01">
        <w:rPr>
          <w:rFonts w:cs="Arial"/>
          <w:color w:val="000000"/>
        </w:rPr>
        <w:t xml:space="preserve">Describe the economic innovations introduced by Tipu Sultan. </w:t>
      </w:r>
    </w:p>
    <w:p w14:paraId="495666F2" w14:textId="4BA17B0B" w:rsidR="00A21AB4" w:rsidRPr="00042A01" w:rsidRDefault="00A21AB4" w:rsidP="00036051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="Arial"/>
          <w:color w:val="000000"/>
        </w:rPr>
      </w:pPr>
      <w:r w:rsidRPr="00042A01">
        <w:rPr>
          <w:rFonts w:cs="Arial"/>
          <w:color w:val="000000"/>
        </w:rPr>
        <w:t>2.</w:t>
      </w:r>
      <w:r w:rsidRPr="00042A01">
        <w:rPr>
          <w:rFonts w:cs="Arial"/>
          <w:color w:val="000000"/>
        </w:rPr>
        <w:tab/>
      </w:r>
      <w:r w:rsidR="00036051" w:rsidRPr="00042A01">
        <w:rPr>
          <w:rFonts w:cs="Arial"/>
          <w:color w:val="000000"/>
        </w:rPr>
        <w:t xml:space="preserve">Describe the features of Hoysala architecture with suitable examples. </w:t>
      </w:r>
      <w:r w:rsidR="00C5036D" w:rsidRPr="00042A01">
        <w:rPr>
          <w:rFonts w:cs="Arial"/>
          <w:color w:val="000000"/>
        </w:rPr>
        <w:t xml:space="preserve"> </w:t>
      </w:r>
    </w:p>
    <w:p w14:paraId="12B81E45" w14:textId="335F79A9" w:rsidR="00A21AB4" w:rsidRPr="00042A01" w:rsidRDefault="00A21AB4" w:rsidP="006B19B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042A01">
        <w:rPr>
          <w:rFonts w:cs="Arial"/>
          <w:color w:val="000000"/>
        </w:rPr>
        <w:t>3.</w:t>
      </w:r>
      <w:r w:rsidRPr="00042A01">
        <w:rPr>
          <w:rFonts w:cs="Arial"/>
          <w:color w:val="000000"/>
        </w:rPr>
        <w:tab/>
      </w:r>
      <w:r w:rsidR="00036051" w:rsidRPr="00042A01">
        <w:rPr>
          <w:rFonts w:cs="Arial"/>
          <w:color w:val="000000"/>
        </w:rPr>
        <w:t>Sketch the events of Salt Satyagraha movement in Mysore State.</w:t>
      </w:r>
    </w:p>
    <w:p w14:paraId="3C6DF410" w14:textId="7777777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6138F017" w14:textId="705D4A25" w:rsidR="00A21AB4" w:rsidRPr="00A21AB4" w:rsidRDefault="00A21AB4" w:rsidP="00A05BB3">
      <w:pPr>
        <w:autoSpaceDE w:val="0"/>
        <w:autoSpaceDN w:val="0"/>
        <w:adjustRightInd w:val="0"/>
        <w:spacing w:after="10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B</w:t>
      </w:r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042A01">
        <w:rPr>
          <w:rFonts w:ascii="Arial" w:hAnsi="Arial" w:cs="Arial"/>
          <w:b/>
          <w:bCs/>
          <w:color w:val="000000"/>
          <w:sz w:val="24"/>
          <w:szCs w:val="24"/>
        </w:rPr>
        <w:t xml:space="preserve">  </w:t>
      </w:r>
      <w:r w:rsidRPr="00A21AB4">
        <w:rPr>
          <w:rFonts w:cs="Arial"/>
          <w:b/>
          <w:bCs/>
          <w:color w:val="000000"/>
          <w:sz w:val="24"/>
          <w:szCs w:val="24"/>
        </w:rPr>
        <w:t>(6 + 6 = 12)</w:t>
      </w:r>
    </w:p>
    <w:p w14:paraId="605F79DF" w14:textId="7CCA6E46" w:rsidR="00A21AB4" w:rsidRPr="00042A01" w:rsidRDefault="006B19B5" w:rsidP="00A05BB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  <w:r w:rsidRPr="00042A01">
        <w:rPr>
          <w:rFonts w:ascii="Arial" w:hAnsi="Arial" w:cs="Arial"/>
          <w:b/>
          <w:bCs/>
          <w:color w:val="000000"/>
        </w:rPr>
        <w:t xml:space="preserve"> </w:t>
      </w:r>
      <w:r w:rsidRPr="00042A01">
        <w:rPr>
          <w:rFonts w:cs="Arial"/>
          <w:bCs/>
          <w:color w:val="000000"/>
        </w:rPr>
        <w:t>4.</w:t>
      </w:r>
      <w:r w:rsidR="00A21AB4" w:rsidRPr="00042A01">
        <w:rPr>
          <w:rFonts w:cs="Arial"/>
          <w:bCs/>
          <w:color w:val="000000"/>
        </w:rPr>
        <w:tab/>
        <w:t>Mark on the outline map provided the foll</w:t>
      </w:r>
      <w:r w:rsidRPr="00042A01">
        <w:rPr>
          <w:rFonts w:cs="Arial"/>
          <w:bCs/>
          <w:color w:val="000000"/>
        </w:rPr>
        <w:t xml:space="preserve">owing places and write their </w:t>
      </w:r>
      <w:r w:rsidR="00A21AB4" w:rsidRPr="00042A01">
        <w:rPr>
          <w:rFonts w:cs="Arial"/>
          <w:bCs/>
          <w:color w:val="000000"/>
        </w:rPr>
        <w:t xml:space="preserve">historical importance. </w:t>
      </w:r>
      <w:r w:rsidR="00A21AB4" w:rsidRPr="00042A01">
        <w:rPr>
          <w:rFonts w:ascii="Arial" w:hAnsi="Arial" w:cs="Arial"/>
          <w:b/>
          <w:bCs/>
          <w:color w:val="000000"/>
        </w:rPr>
        <w:tab/>
      </w:r>
    </w:p>
    <w:p w14:paraId="49D33FD8" w14:textId="77777777" w:rsidR="00A21AB4" w:rsidRPr="00042A01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ascii="Arial" w:hAnsi="Arial" w:cs="Arial"/>
          <w:b/>
          <w:bCs/>
          <w:color w:val="000000"/>
        </w:rPr>
        <w:tab/>
      </w:r>
      <w:r w:rsidRPr="00042A01">
        <w:rPr>
          <w:rFonts w:cs="Arial"/>
          <w:color w:val="000000"/>
        </w:rPr>
        <w:t xml:space="preserve">1. </w:t>
      </w:r>
      <w:r w:rsidR="00DC4B60" w:rsidRPr="00042A01">
        <w:rPr>
          <w:rFonts w:cs="Arial"/>
          <w:color w:val="000000"/>
        </w:rPr>
        <w:t>Ankola</w:t>
      </w:r>
      <w:r w:rsidRPr="00042A01">
        <w:rPr>
          <w:rFonts w:cs="Arial"/>
          <w:color w:val="000000"/>
        </w:rPr>
        <w:t xml:space="preserve">    </w:t>
      </w:r>
      <w:r w:rsidR="00A05BB3" w:rsidRPr="00042A01">
        <w:rPr>
          <w:rFonts w:cs="Arial"/>
          <w:color w:val="000000"/>
        </w:rPr>
        <w:t xml:space="preserve">      </w:t>
      </w:r>
      <w:r w:rsidRPr="00042A01">
        <w:rPr>
          <w:rFonts w:cs="Arial"/>
          <w:color w:val="000000"/>
        </w:rPr>
        <w:t xml:space="preserve">2. </w:t>
      </w:r>
      <w:r w:rsidR="00DC4B60" w:rsidRPr="00042A01">
        <w:rPr>
          <w:rFonts w:cs="Arial"/>
          <w:color w:val="000000"/>
        </w:rPr>
        <w:t>Aihole</w:t>
      </w:r>
      <w:r w:rsidRPr="00042A01">
        <w:rPr>
          <w:rFonts w:cs="Arial"/>
          <w:color w:val="000000"/>
        </w:rPr>
        <w:t xml:space="preserve">     </w:t>
      </w:r>
      <w:r w:rsidR="00A05BB3" w:rsidRPr="00042A01">
        <w:rPr>
          <w:rFonts w:cs="Arial"/>
          <w:color w:val="000000"/>
        </w:rPr>
        <w:t xml:space="preserve">   </w:t>
      </w:r>
      <w:r w:rsidRPr="00042A01">
        <w:rPr>
          <w:rFonts w:cs="Arial"/>
          <w:color w:val="000000"/>
        </w:rPr>
        <w:t xml:space="preserve">3. </w:t>
      </w:r>
      <w:r w:rsidR="00DC4B60" w:rsidRPr="00042A01">
        <w:rPr>
          <w:rFonts w:cs="Arial"/>
          <w:color w:val="000000"/>
        </w:rPr>
        <w:t>Bangalore</w:t>
      </w:r>
      <w:r w:rsidRPr="00042A01">
        <w:rPr>
          <w:rFonts w:cs="Arial"/>
          <w:color w:val="000000"/>
        </w:rPr>
        <w:t xml:space="preserve">    </w:t>
      </w:r>
      <w:r w:rsidR="00A05BB3" w:rsidRPr="00042A01">
        <w:rPr>
          <w:rFonts w:cs="Arial"/>
          <w:color w:val="000000"/>
        </w:rPr>
        <w:t xml:space="preserve">  </w:t>
      </w:r>
      <w:r w:rsidRPr="00042A01">
        <w:rPr>
          <w:rFonts w:cs="Arial"/>
          <w:color w:val="000000"/>
        </w:rPr>
        <w:t xml:space="preserve">4. </w:t>
      </w:r>
      <w:r w:rsidR="00DC4B60" w:rsidRPr="00042A01">
        <w:rPr>
          <w:rFonts w:cs="Arial"/>
          <w:color w:val="000000"/>
        </w:rPr>
        <w:t>Hampi</w:t>
      </w:r>
      <w:r w:rsidRPr="00042A01">
        <w:rPr>
          <w:rFonts w:cs="Arial"/>
          <w:color w:val="000000"/>
        </w:rPr>
        <w:t xml:space="preserve">    </w:t>
      </w:r>
      <w:r w:rsidR="00A05BB3" w:rsidRPr="00042A01">
        <w:rPr>
          <w:rFonts w:cs="Arial"/>
          <w:color w:val="000000"/>
        </w:rPr>
        <w:t xml:space="preserve">  </w:t>
      </w:r>
      <w:r w:rsidRPr="00042A01">
        <w:rPr>
          <w:rFonts w:cs="Arial"/>
          <w:color w:val="000000"/>
        </w:rPr>
        <w:t xml:space="preserve">5. </w:t>
      </w:r>
      <w:r w:rsidR="00DC4B60" w:rsidRPr="00042A01">
        <w:rPr>
          <w:rFonts w:cs="Arial"/>
          <w:color w:val="000000"/>
        </w:rPr>
        <w:t>Mysore</w:t>
      </w:r>
      <w:r w:rsidRPr="00042A01">
        <w:rPr>
          <w:rFonts w:cs="Arial"/>
          <w:color w:val="000000"/>
        </w:rPr>
        <w:t xml:space="preserve">  </w:t>
      </w:r>
      <w:r w:rsidR="00A05BB3" w:rsidRPr="00042A01">
        <w:rPr>
          <w:rFonts w:cs="Arial"/>
          <w:color w:val="000000"/>
        </w:rPr>
        <w:t xml:space="preserve">    </w:t>
      </w:r>
      <w:r w:rsidRPr="00042A01">
        <w:rPr>
          <w:rFonts w:cs="Arial"/>
          <w:color w:val="000000"/>
        </w:rPr>
        <w:t xml:space="preserve">6. </w:t>
      </w:r>
      <w:r w:rsidR="00DC4B60" w:rsidRPr="00042A01">
        <w:rPr>
          <w:rFonts w:cs="Arial"/>
          <w:color w:val="000000"/>
        </w:rPr>
        <w:t>Kittur</w:t>
      </w:r>
    </w:p>
    <w:p w14:paraId="48452785" w14:textId="77777777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200A024B" w14:textId="77777777" w:rsidR="006B19B5" w:rsidRPr="006B19B5" w:rsidRDefault="00A21AB4" w:rsidP="006B19B5">
      <w:pPr>
        <w:autoSpaceDE w:val="0"/>
        <w:autoSpaceDN w:val="0"/>
        <w:adjustRightInd w:val="0"/>
        <w:spacing w:after="8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C</w:t>
      </w:r>
    </w:p>
    <w:p w14:paraId="3B06BD14" w14:textId="77777777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ind w:left="547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0C908D33" w14:textId="35416E60" w:rsidR="00A21AB4" w:rsidRPr="00042A01" w:rsidRDefault="006B19B5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5</w:t>
      </w:r>
      <w:r w:rsidR="00A21AB4" w:rsidRPr="00042A01">
        <w:rPr>
          <w:rFonts w:cs="Arial"/>
          <w:color w:val="000000"/>
        </w:rPr>
        <w:t>.</w:t>
      </w:r>
      <w:r w:rsidR="00A21AB4"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 xml:space="preserve">Varnashramadharma during Vijayanagar times. </w:t>
      </w:r>
    </w:p>
    <w:p w14:paraId="20858458" w14:textId="4F2A1C22" w:rsidR="00DC4B60" w:rsidRPr="00042A01" w:rsidRDefault="00DC4B60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6.</w:t>
      </w:r>
      <w:r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>Badami Caves.</w:t>
      </w:r>
    </w:p>
    <w:p w14:paraId="3D32DAE4" w14:textId="473D8B84" w:rsidR="00DC4B60" w:rsidRPr="00042A01" w:rsidRDefault="00DC4B60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7.</w:t>
      </w:r>
      <w:r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>Basaveshwara as Martin Luther of Karnataka</w:t>
      </w:r>
      <w:r w:rsidR="000F33A8" w:rsidRPr="00042A01">
        <w:rPr>
          <w:rFonts w:cs="Arial"/>
          <w:color w:val="000000"/>
        </w:rPr>
        <w:t>.</w:t>
      </w:r>
    </w:p>
    <w:p w14:paraId="3483E65A" w14:textId="34E85C30" w:rsidR="00DC4B60" w:rsidRPr="00042A01" w:rsidRDefault="00DC4B60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8.</w:t>
      </w:r>
      <w:r w:rsidRPr="00042A01">
        <w:rPr>
          <w:rFonts w:cs="Arial"/>
          <w:color w:val="000000"/>
        </w:rPr>
        <w:tab/>
        <w:t>Sir M Visveshwaraiah.</w:t>
      </w:r>
    </w:p>
    <w:p w14:paraId="4328EA27" w14:textId="1685D8D6" w:rsidR="00DC4B60" w:rsidRPr="00042A01" w:rsidRDefault="00C5036D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9</w:t>
      </w:r>
      <w:r w:rsidR="00DC4B60" w:rsidRPr="00042A01">
        <w:rPr>
          <w:rFonts w:cs="Arial"/>
          <w:color w:val="000000"/>
        </w:rPr>
        <w:t>.</w:t>
      </w:r>
      <w:r w:rsidR="00DC4B60"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>Mysore Chalo Movement.</w:t>
      </w:r>
    </w:p>
    <w:p w14:paraId="27DC4DA1" w14:textId="2395FBF6" w:rsidR="00C5036D" w:rsidRPr="00042A01" w:rsidRDefault="00C5036D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10.</w:t>
      </w:r>
      <w:r w:rsidRPr="00042A01">
        <w:rPr>
          <w:rFonts w:cs="Arial"/>
          <w:color w:val="000000"/>
        </w:rPr>
        <w:tab/>
        <w:t>Unification movement from 1924 – 1956.</w:t>
      </w:r>
    </w:p>
    <w:p w14:paraId="13ABC3BF" w14:textId="7777777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3F81273E" w14:textId="77777777" w:rsidR="00A21AB4" w:rsidRPr="00A21AB4" w:rsidRDefault="00A21AB4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D</w:t>
      </w:r>
    </w:p>
    <w:p w14:paraId="58CB397B" w14:textId="11ADBC49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4 x 2 = 08)</w:t>
      </w:r>
    </w:p>
    <w:p w14:paraId="07691A39" w14:textId="4F9C2704" w:rsidR="00A21AB4" w:rsidRPr="00042A01" w:rsidRDefault="00A21AB4" w:rsidP="006B19B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6B19B5" w:rsidRPr="006B19B5">
        <w:rPr>
          <w:rFonts w:cs="Arial"/>
          <w:color w:val="000000"/>
          <w:sz w:val="24"/>
          <w:szCs w:val="24"/>
        </w:rPr>
        <w:t>1</w:t>
      </w:r>
      <w:r w:rsidRPr="00A21AB4">
        <w:rPr>
          <w:rFonts w:cs="Arial"/>
          <w:color w:val="000000"/>
          <w:sz w:val="24"/>
          <w:szCs w:val="24"/>
        </w:rPr>
        <w:t>.</w:t>
      </w:r>
      <w:r w:rsidRPr="00A21AB4">
        <w:rPr>
          <w:rFonts w:cs="Arial"/>
          <w:color w:val="000000"/>
          <w:sz w:val="24"/>
          <w:szCs w:val="24"/>
        </w:rPr>
        <w:tab/>
      </w:r>
      <w:r w:rsidR="00F61FEB" w:rsidRPr="00042A01">
        <w:rPr>
          <w:rFonts w:cs="Arial"/>
          <w:color w:val="000000"/>
        </w:rPr>
        <w:t>Explain the divisions of land under Shivappa Nayakana Shistu.</w:t>
      </w:r>
    </w:p>
    <w:p w14:paraId="661FBDD1" w14:textId="165384A4" w:rsidR="00DC4B60" w:rsidRPr="00042A01" w:rsidRDefault="00DC4B60" w:rsidP="006B19B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12.</w:t>
      </w:r>
      <w:r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>Who was the exponent of Advaitha Philosophy ? Where was he born ?</w:t>
      </w:r>
    </w:p>
    <w:p w14:paraId="1D144818" w14:textId="46850EBF" w:rsidR="00F61FEB" w:rsidRPr="00042A01" w:rsidRDefault="00F61FEB" w:rsidP="006B19B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13.</w:t>
      </w:r>
      <w:r w:rsidRPr="00042A01">
        <w:rPr>
          <w:rFonts w:cs="Arial"/>
          <w:color w:val="000000"/>
        </w:rPr>
        <w:tab/>
        <w:t xml:space="preserve">Mention the religious monuments at Hampi. </w:t>
      </w:r>
    </w:p>
    <w:p w14:paraId="6AC1F535" w14:textId="2129DDAC" w:rsidR="00DC4B60" w:rsidRPr="00042A01" w:rsidRDefault="00DC4B60" w:rsidP="006B19B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1</w:t>
      </w:r>
      <w:r w:rsidR="00F61FEB" w:rsidRPr="00042A01">
        <w:rPr>
          <w:rFonts w:cs="Arial"/>
          <w:color w:val="000000"/>
        </w:rPr>
        <w:t>4</w:t>
      </w:r>
      <w:r w:rsidRPr="00042A01">
        <w:rPr>
          <w:rFonts w:cs="Arial"/>
          <w:color w:val="000000"/>
        </w:rPr>
        <w:t>.</w:t>
      </w:r>
      <w:r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>N S Hardikar</w:t>
      </w:r>
    </w:p>
    <w:p w14:paraId="2DE8DCE1" w14:textId="034BA77E" w:rsidR="00DC4B60" w:rsidRPr="00042A01" w:rsidRDefault="00DC4B60" w:rsidP="006B19B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1</w:t>
      </w:r>
      <w:r w:rsidR="00F61FEB" w:rsidRPr="00042A01">
        <w:rPr>
          <w:rFonts w:cs="Arial"/>
          <w:color w:val="000000"/>
        </w:rPr>
        <w:t>5</w:t>
      </w:r>
      <w:r w:rsidRPr="00042A01">
        <w:rPr>
          <w:rFonts w:cs="Arial"/>
          <w:color w:val="000000"/>
        </w:rPr>
        <w:t>.</w:t>
      </w:r>
      <w:r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>Huyilagola Narayan Rao</w:t>
      </w:r>
    </w:p>
    <w:p w14:paraId="24053D37" w14:textId="72D9052A" w:rsidR="00042A01" w:rsidRDefault="00DC4B60" w:rsidP="00DE21C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cs="Arial"/>
          <w:color w:val="000000"/>
        </w:rPr>
        <w:t>1</w:t>
      </w:r>
      <w:r w:rsidR="00F61FEB" w:rsidRPr="00042A01">
        <w:rPr>
          <w:rFonts w:cs="Arial"/>
          <w:color w:val="000000"/>
        </w:rPr>
        <w:t>6</w:t>
      </w:r>
      <w:r w:rsidRPr="00042A01">
        <w:rPr>
          <w:rFonts w:cs="Arial"/>
          <w:color w:val="000000"/>
        </w:rPr>
        <w:t>.</w:t>
      </w:r>
      <w:r w:rsidRPr="00042A01">
        <w:rPr>
          <w:rFonts w:cs="Arial"/>
          <w:color w:val="000000"/>
        </w:rPr>
        <w:tab/>
      </w:r>
      <w:r w:rsidR="00F61FEB" w:rsidRPr="00042A01">
        <w:rPr>
          <w:rFonts w:cs="Arial"/>
          <w:color w:val="000000"/>
        </w:rPr>
        <w:t>Fazl Ali Committee</w:t>
      </w:r>
    </w:p>
    <w:p w14:paraId="613D08F2" w14:textId="4C09BDE9" w:rsidR="00DE21C3" w:rsidRDefault="00042A01" w:rsidP="00042A01">
      <w:pPr>
        <w:autoSpaceDE w:val="0"/>
        <w:autoSpaceDN w:val="0"/>
        <w:adjustRightInd w:val="0"/>
        <w:spacing w:after="0" w:line="240" w:lineRule="auto"/>
        <w:jc w:val="center"/>
      </w:pPr>
      <w:r>
        <w:t>**************</w:t>
      </w:r>
    </w:p>
    <w:sectPr w:rsidR="00DE21C3" w:rsidSect="00270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0D9A20" w14:textId="77777777" w:rsidR="00E34521" w:rsidRDefault="00E34521" w:rsidP="00C9594D">
      <w:pPr>
        <w:spacing w:after="0" w:line="240" w:lineRule="auto"/>
      </w:pPr>
      <w:r>
        <w:separator/>
      </w:r>
    </w:p>
  </w:endnote>
  <w:endnote w:type="continuationSeparator" w:id="0">
    <w:p w14:paraId="6BBEF4E9" w14:textId="77777777" w:rsidR="00E34521" w:rsidRDefault="00E34521" w:rsidP="00C95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AF2BE4" w14:textId="77777777" w:rsidR="00E34521" w:rsidRDefault="00E34521" w:rsidP="00C9594D">
      <w:pPr>
        <w:spacing w:after="0" w:line="240" w:lineRule="auto"/>
      </w:pPr>
      <w:r>
        <w:separator/>
      </w:r>
    </w:p>
  </w:footnote>
  <w:footnote w:type="continuationSeparator" w:id="0">
    <w:p w14:paraId="5BCAAEF1" w14:textId="77777777" w:rsidR="00E34521" w:rsidRDefault="00E34521" w:rsidP="00C959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NzIzMTSxMAZiQyUdpeDU4uLM/DyQApNaAN8NqDosAAAA"/>
  </w:docVars>
  <w:rsids>
    <w:rsidRoot w:val="00A21AB4"/>
    <w:rsid w:val="00036051"/>
    <w:rsid w:val="00042A01"/>
    <w:rsid w:val="000F33A8"/>
    <w:rsid w:val="00194695"/>
    <w:rsid w:val="002703A2"/>
    <w:rsid w:val="002A2474"/>
    <w:rsid w:val="00487E58"/>
    <w:rsid w:val="004B4942"/>
    <w:rsid w:val="005A5133"/>
    <w:rsid w:val="005F6361"/>
    <w:rsid w:val="006B19B5"/>
    <w:rsid w:val="008145C9"/>
    <w:rsid w:val="008C680A"/>
    <w:rsid w:val="00946A23"/>
    <w:rsid w:val="00954877"/>
    <w:rsid w:val="009E3173"/>
    <w:rsid w:val="00A05BB3"/>
    <w:rsid w:val="00A21AB4"/>
    <w:rsid w:val="00AD550A"/>
    <w:rsid w:val="00AF10E6"/>
    <w:rsid w:val="00C5036D"/>
    <w:rsid w:val="00C9594D"/>
    <w:rsid w:val="00D62ED6"/>
    <w:rsid w:val="00DC4B60"/>
    <w:rsid w:val="00DE21C3"/>
    <w:rsid w:val="00E34521"/>
    <w:rsid w:val="00F61FEB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9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94D"/>
  </w:style>
  <w:style w:type="paragraph" w:styleId="Footer">
    <w:name w:val="footer"/>
    <w:basedOn w:val="Normal"/>
    <w:link w:val="FooterChar"/>
    <w:uiPriority w:val="99"/>
    <w:unhideWhenUsed/>
    <w:rsid w:val="00C959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9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21</cp:revision>
  <cp:lastPrinted>2022-01-07T22:23:00Z</cp:lastPrinted>
  <dcterms:created xsi:type="dcterms:W3CDTF">2020-11-04T14:10:00Z</dcterms:created>
  <dcterms:modified xsi:type="dcterms:W3CDTF">2022-07-06T09:53:00Z</dcterms:modified>
</cp:coreProperties>
</file>